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DAD6F" w14:textId="77777777" w:rsidR="003F73D9" w:rsidRPr="00CE7281" w:rsidRDefault="003F73D9" w:rsidP="003F73D9">
      <w:pPr>
        <w:pStyle w:val="BodyTextIndent"/>
        <w:ind w:left="0"/>
        <w:jc w:val="center"/>
        <w:rPr>
          <w:b/>
          <w:bCs/>
          <w:noProof/>
          <w:sz w:val="22"/>
          <w:szCs w:val="22"/>
        </w:rPr>
      </w:pPr>
      <w:r w:rsidRPr="00CE7281">
        <w:rPr>
          <w:b/>
          <w:bCs/>
          <w:noProof/>
          <w:sz w:val="22"/>
          <w:szCs w:val="22"/>
        </w:rPr>
        <w:t xml:space="preserve">Notice of Member Meeting for </w:t>
      </w:r>
    </w:p>
    <w:p w14:paraId="58635264" w14:textId="77777777" w:rsidR="003F73D9" w:rsidRPr="00CE7281" w:rsidRDefault="003F73D9" w:rsidP="003F73D9">
      <w:pPr>
        <w:pStyle w:val="BodyTextIndent"/>
        <w:ind w:left="0"/>
        <w:jc w:val="center"/>
        <w:rPr>
          <w:b/>
          <w:bCs/>
          <w:noProof/>
          <w:sz w:val="22"/>
          <w:szCs w:val="22"/>
        </w:rPr>
      </w:pPr>
      <w:r w:rsidRPr="00CE7281">
        <w:rPr>
          <w:b/>
          <w:bCs/>
          <w:noProof/>
          <w:sz w:val="22"/>
          <w:szCs w:val="22"/>
        </w:rPr>
        <w:t>Lee County Water Supply Corporation</w:t>
      </w:r>
    </w:p>
    <w:p w14:paraId="755CAE37" w14:textId="77777777" w:rsidR="003F73D9" w:rsidRPr="00CE7281" w:rsidRDefault="003F73D9" w:rsidP="003F73D9">
      <w:pPr>
        <w:pStyle w:val="BodyTextIndent"/>
        <w:ind w:left="0"/>
        <w:jc w:val="center"/>
        <w:rPr>
          <w:b/>
          <w:bCs/>
          <w:noProof/>
          <w:sz w:val="22"/>
          <w:szCs w:val="22"/>
        </w:rPr>
      </w:pPr>
    </w:p>
    <w:p w14:paraId="7F945B14" w14:textId="48FD4E42" w:rsidR="003F73D9" w:rsidRPr="00CE7281" w:rsidRDefault="003F73D9" w:rsidP="003F73D9">
      <w:pPr>
        <w:pStyle w:val="BodyTextIndent"/>
        <w:ind w:left="0"/>
        <w:rPr>
          <w:noProof/>
          <w:sz w:val="22"/>
          <w:szCs w:val="22"/>
        </w:rPr>
      </w:pPr>
      <w:r w:rsidRPr="00CE7281">
        <w:rPr>
          <w:noProof/>
          <w:sz w:val="22"/>
          <w:szCs w:val="22"/>
        </w:rPr>
        <w:t>The Member Meeting for the Lee County Water Supply Corporation will be held at th</w:t>
      </w:r>
      <w:r w:rsidR="00CE7281" w:rsidRPr="00CE7281">
        <w:rPr>
          <w:noProof/>
          <w:sz w:val="22"/>
          <w:szCs w:val="22"/>
        </w:rPr>
        <w:t xml:space="preserve">e Corporation’s Main Office, </w:t>
      </w:r>
      <w:r w:rsidRPr="00CE7281">
        <w:rPr>
          <w:noProof/>
          <w:sz w:val="22"/>
          <w:szCs w:val="22"/>
        </w:rPr>
        <w:t>located at 1598 South Leon Street, Giddings, TX   78942.  The meeting will start at 6:30 p.m. on March 24, 2022.  The purpose of the meeting will be to update the membership on the business affairs of the Corporation</w:t>
      </w:r>
      <w:r w:rsidR="00CE7281" w:rsidRPr="00CE7281">
        <w:rPr>
          <w:noProof/>
          <w:sz w:val="22"/>
          <w:szCs w:val="22"/>
        </w:rPr>
        <w:t>.</w:t>
      </w:r>
    </w:p>
    <w:p w14:paraId="79770C11" w14:textId="77777777" w:rsidR="003F73D9" w:rsidRPr="00CE7281" w:rsidRDefault="003F73D9" w:rsidP="003F73D9">
      <w:pPr>
        <w:pStyle w:val="BodyTextIndent"/>
        <w:ind w:left="0"/>
        <w:rPr>
          <w:noProof/>
          <w:sz w:val="22"/>
          <w:szCs w:val="22"/>
        </w:rPr>
      </w:pPr>
    </w:p>
    <w:p w14:paraId="6716E77A" w14:textId="20C6C7B2" w:rsidR="003F73D9" w:rsidRPr="00CE7281" w:rsidRDefault="003F73D9" w:rsidP="003F73D9">
      <w:pPr>
        <w:pStyle w:val="BodyTextIndent"/>
        <w:ind w:left="0"/>
        <w:rPr>
          <w:noProof/>
          <w:sz w:val="22"/>
          <w:szCs w:val="22"/>
        </w:rPr>
      </w:pPr>
      <w:r w:rsidRPr="00CE7281">
        <w:rPr>
          <w:noProof/>
          <w:sz w:val="22"/>
          <w:szCs w:val="22"/>
        </w:rPr>
        <w:t xml:space="preserve">Members may request that items be placed on the agenda by contacting the Corporation’s office during regular business hours at least one week </w:t>
      </w:r>
      <w:r w:rsidR="00CE7281" w:rsidRPr="00CE7281">
        <w:rPr>
          <w:noProof/>
          <w:sz w:val="22"/>
          <w:szCs w:val="22"/>
        </w:rPr>
        <w:t>before</w:t>
      </w:r>
      <w:r w:rsidRPr="00CE7281">
        <w:rPr>
          <w:noProof/>
          <w:sz w:val="22"/>
          <w:szCs w:val="22"/>
        </w:rPr>
        <w:t xml:space="preserve"> the date of the meeting.  No motions may be accepted or action taken on issues brought up at the meeting from the floor.  All action items must have been included on the Notice of Member Meeting, posted 72 hours in advance of the Member Meeting </w:t>
      </w:r>
      <w:r w:rsidR="00CE7281">
        <w:rPr>
          <w:noProof/>
          <w:sz w:val="22"/>
          <w:szCs w:val="22"/>
        </w:rPr>
        <w:t>per</w:t>
      </w:r>
      <w:r w:rsidRPr="00CE7281">
        <w:rPr>
          <w:noProof/>
          <w:sz w:val="22"/>
          <w:szCs w:val="22"/>
        </w:rPr>
        <w:t xml:space="preserve"> the Texas Open Meetings Act.   </w:t>
      </w:r>
    </w:p>
    <w:p w14:paraId="74BB2489" w14:textId="77777777" w:rsidR="003F73D9" w:rsidRPr="00CE7281" w:rsidRDefault="003F73D9" w:rsidP="003F73D9">
      <w:pPr>
        <w:pStyle w:val="BodyTextIndent"/>
        <w:ind w:left="0"/>
        <w:rPr>
          <w:noProof/>
          <w:sz w:val="22"/>
          <w:szCs w:val="22"/>
        </w:rPr>
      </w:pPr>
    </w:p>
    <w:p w14:paraId="6A496B2D" w14:textId="123AFD4A" w:rsidR="003F73D9" w:rsidRPr="0015029A" w:rsidRDefault="003F73D9" w:rsidP="00CE7281">
      <w:pPr>
        <w:pStyle w:val="BodyTextIndent"/>
        <w:numPr>
          <w:ilvl w:val="0"/>
          <w:numId w:val="4"/>
        </w:numPr>
        <w:rPr>
          <w:b/>
          <w:bCs/>
          <w:noProof/>
          <w:sz w:val="22"/>
          <w:szCs w:val="22"/>
        </w:rPr>
      </w:pPr>
      <w:r w:rsidRPr="00CE7281">
        <w:rPr>
          <w:b/>
          <w:bCs/>
          <w:noProof/>
          <w:sz w:val="22"/>
          <w:szCs w:val="22"/>
        </w:rPr>
        <w:t xml:space="preserve"> </w:t>
      </w:r>
      <w:r w:rsidRPr="00CE7281">
        <w:rPr>
          <w:noProof/>
          <w:sz w:val="22"/>
          <w:szCs w:val="22"/>
        </w:rPr>
        <w:t>Presiding Director calls the meeting to order at 6:30 p.m.</w:t>
      </w:r>
    </w:p>
    <w:p w14:paraId="7C13BFCB" w14:textId="6EFF9E0E" w:rsidR="0015029A" w:rsidRDefault="0015029A" w:rsidP="0015029A">
      <w:pPr>
        <w:pStyle w:val="BodyTextIndent"/>
        <w:rPr>
          <w:noProof/>
          <w:sz w:val="22"/>
          <w:szCs w:val="22"/>
        </w:rPr>
      </w:pPr>
    </w:p>
    <w:p w14:paraId="5F5F6835" w14:textId="7278B5AF" w:rsidR="0015029A" w:rsidRPr="0015029A" w:rsidRDefault="0015029A" w:rsidP="0015029A">
      <w:pPr>
        <w:pStyle w:val="BodyTextIndent"/>
        <w:numPr>
          <w:ilvl w:val="0"/>
          <w:numId w:val="4"/>
        </w:numPr>
        <w:rPr>
          <w:b/>
          <w:bCs/>
          <w:noProof/>
          <w:sz w:val="22"/>
          <w:szCs w:val="22"/>
        </w:rPr>
      </w:pPr>
      <w:r>
        <w:rPr>
          <w:noProof/>
          <w:sz w:val="22"/>
          <w:szCs w:val="22"/>
        </w:rPr>
        <w:t>Pledge to the United States and Texas Flag</w:t>
      </w:r>
      <w:r w:rsidR="00941CB7">
        <w:rPr>
          <w:noProof/>
          <w:sz w:val="22"/>
          <w:szCs w:val="22"/>
        </w:rPr>
        <w:t>s</w:t>
      </w:r>
    </w:p>
    <w:p w14:paraId="2FBCC625" w14:textId="77777777" w:rsidR="0015029A" w:rsidRDefault="0015029A" w:rsidP="0015029A">
      <w:pPr>
        <w:pStyle w:val="ListParagraph"/>
        <w:rPr>
          <w:b/>
          <w:bCs/>
          <w:noProof/>
          <w:sz w:val="22"/>
          <w:szCs w:val="22"/>
        </w:rPr>
      </w:pPr>
    </w:p>
    <w:p w14:paraId="1DA1802E" w14:textId="4D97AB57" w:rsidR="003F73D9" w:rsidRPr="0015029A" w:rsidRDefault="0015029A" w:rsidP="0015029A">
      <w:pPr>
        <w:pStyle w:val="BodyTextIndent"/>
        <w:numPr>
          <w:ilvl w:val="0"/>
          <w:numId w:val="4"/>
        </w:numPr>
        <w:rPr>
          <w:b/>
          <w:bCs/>
          <w:noProof/>
          <w:sz w:val="22"/>
          <w:szCs w:val="22"/>
        </w:rPr>
      </w:pPr>
      <w:r>
        <w:rPr>
          <w:b/>
          <w:bCs/>
          <w:noProof/>
          <w:sz w:val="22"/>
          <w:szCs w:val="22"/>
        </w:rPr>
        <w:t xml:space="preserve"> </w:t>
      </w:r>
      <w:r>
        <w:rPr>
          <w:noProof/>
          <w:sz w:val="22"/>
          <w:szCs w:val="22"/>
        </w:rPr>
        <w:t>Invocation from Director</w:t>
      </w:r>
    </w:p>
    <w:p w14:paraId="4E950331" w14:textId="77777777" w:rsidR="0015029A" w:rsidRPr="00CE7281" w:rsidRDefault="0015029A" w:rsidP="0015029A">
      <w:pPr>
        <w:pStyle w:val="BodyTextIndent"/>
        <w:ind w:left="0"/>
        <w:rPr>
          <w:b/>
          <w:bCs/>
          <w:noProof/>
          <w:sz w:val="22"/>
          <w:szCs w:val="22"/>
        </w:rPr>
      </w:pPr>
    </w:p>
    <w:p w14:paraId="5C6B3471" w14:textId="1D18BC2F" w:rsidR="003F73D9" w:rsidRDefault="00CE7281" w:rsidP="0015029A">
      <w:pPr>
        <w:pStyle w:val="BodyTextIndent"/>
        <w:numPr>
          <w:ilvl w:val="0"/>
          <w:numId w:val="4"/>
        </w:numPr>
        <w:rPr>
          <w:noProof/>
          <w:sz w:val="22"/>
          <w:szCs w:val="22"/>
        </w:rPr>
      </w:pPr>
      <w:r w:rsidRPr="00CE7281">
        <w:rPr>
          <w:b/>
          <w:bCs/>
          <w:noProof/>
          <w:sz w:val="22"/>
          <w:szCs w:val="22"/>
        </w:rPr>
        <w:t xml:space="preserve"> </w:t>
      </w:r>
      <w:r w:rsidRPr="00CE7281">
        <w:rPr>
          <w:noProof/>
          <w:sz w:val="22"/>
          <w:szCs w:val="22"/>
        </w:rPr>
        <w:t>Presiding Director reads resolution declaring the election of unopposed candidates</w:t>
      </w:r>
      <w:r w:rsidR="00F35579">
        <w:rPr>
          <w:noProof/>
          <w:sz w:val="22"/>
          <w:szCs w:val="22"/>
        </w:rPr>
        <w:t xml:space="preserve"> pursuant to Texas Water Code Section 67.0055.</w:t>
      </w:r>
    </w:p>
    <w:p w14:paraId="29E24239" w14:textId="77777777" w:rsidR="0015029A" w:rsidRPr="0015029A" w:rsidRDefault="0015029A" w:rsidP="0015029A">
      <w:pPr>
        <w:pStyle w:val="BodyTextIndent"/>
        <w:ind w:left="0"/>
        <w:rPr>
          <w:noProof/>
          <w:sz w:val="22"/>
          <w:szCs w:val="22"/>
        </w:rPr>
      </w:pPr>
    </w:p>
    <w:p w14:paraId="17C7A7DF" w14:textId="2F803DE5" w:rsidR="003F73D9" w:rsidRPr="00CE7281" w:rsidRDefault="00CE7281" w:rsidP="003F73D9">
      <w:pPr>
        <w:pStyle w:val="BodyTextIndent"/>
        <w:numPr>
          <w:ilvl w:val="0"/>
          <w:numId w:val="4"/>
        </w:numPr>
        <w:rPr>
          <w:b/>
          <w:bCs/>
          <w:noProof/>
          <w:sz w:val="22"/>
          <w:szCs w:val="22"/>
        </w:rPr>
      </w:pPr>
      <w:r w:rsidRPr="00CE7281">
        <w:rPr>
          <w:noProof/>
          <w:sz w:val="22"/>
          <w:szCs w:val="22"/>
        </w:rPr>
        <w:t>Presiding Director introduces new Directors and declares them as Board Members to assume their position immediately.</w:t>
      </w:r>
    </w:p>
    <w:p w14:paraId="77068BAE" w14:textId="77777777" w:rsidR="00CE7281" w:rsidRPr="00CE7281" w:rsidRDefault="00CE7281" w:rsidP="00CE7281">
      <w:pPr>
        <w:pStyle w:val="ListParagraph"/>
        <w:rPr>
          <w:b/>
          <w:bCs/>
          <w:noProof/>
          <w:sz w:val="22"/>
          <w:szCs w:val="22"/>
        </w:rPr>
      </w:pPr>
    </w:p>
    <w:p w14:paraId="65D3523B" w14:textId="66ED05DC" w:rsidR="00CE7281" w:rsidRPr="00CE7281" w:rsidRDefault="00CE7281" w:rsidP="003F73D9">
      <w:pPr>
        <w:pStyle w:val="BodyTextIndent"/>
        <w:numPr>
          <w:ilvl w:val="0"/>
          <w:numId w:val="4"/>
        </w:numPr>
        <w:rPr>
          <w:b/>
          <w:bCs/>
          <w:noProof/>
          <w:sz w:val="22"/>
          <w:szCs w:val="22"/>
        </w:rPr>
      </w:pPr>
      <w:r w:rsidRPr="00CE7281">
        <w:rPr>
          <w:noProof/>
          <w:sz w:val="22"/>
          <w:szCs w:val="22"/>
        </w:rPr>
        <w:t>Comments from the newly elected Directors.</w:t>
      </w:r>
    </w:p>
    <w:p w14:paraId="617FE12A" w14:textId="77777777" w:rsidR="003F73D9" w:rsidRPr="00CE7281" w:rsidRDefault="003F73D9" w:rsidP="003F73D9">
      <w:pPr>
        <w:pStyle w:val="ListParagraph"/>
        <w:rPr>
          <w:b/>
          <w:bCs/>
          <w:noProof/>
          <w:sz w:val="22"/>
          <w:szCs w:val="22"/>
        </w:rPr>
      </w:pPr>
    </w:p>
    <w:p w14:paraId="134FD31F" w14:textId="0E5E3FB3" w:rsidR="003F73D9" w:rsidRPr="00F35579" w:rsidRDefault="00F35579" w:rsidP="003F73D9">
      <w:pPr>
        <w:pStyle w:val="BodyTextIndent"/>
        <w:numPr>
          <w:ilvl w:val="0"/>
          <w:numId w:val="4"/>
        </w:numPr>
        <w:rPr>
          <w:b/>
          <w:bCs/>
          <w:noProof/>
          <w:sz w:val="22"/>
          <w:szCs w:val="22"/>
        </w:rPr>
      </w:pPr>
      <w:r>
        <w:rPr>
          <w:noProof/>
          <w:sz w:val="22"/>
          <w:szCs w:val="22"/>
        </w:rPr>
        <w:t>Presiding Director allows for the general public to sign up to speak, limited to three minutes each.</w:t>
      </w:r>
    </w:p>
    <w:p w14:paraId="326B2C6A" w14:textId="77777777" w:rsidR="00F35579" w:rsidRDefault="00F35579" w:rsidP="00F35579">
      <w:pPr>
        <w:pStyle w:val="ListParagraph"/>
        <w:rPr>
          <w:b/>
          <w:bCs/>
          <w:noProof/>
          <w:sz w:val="22"/>
          <w:szCs w:val="22"/>
        </w:rPr>
      </w:pPr>
    </w:p>
    <w:p w14:paraId="50BE5FB9" w14:textId="13543E07" w:rsidR="00F35579" w:rsidRPr="00CE7281" w:rsidRDefault="00F35579" w:rsidP="003F73D9">
      <w:pPr>
        <w:pStyle w:val="BodyTextIndent"/>
        <w:numPr>
          <w:ilvl w:val="0"/>
          <w:numId w:val="4"/>
        </w:numPr>
        <w:rPr>
          <w:b/>
          <w:bCs/>
          <w:noProof/>
          <w:sz w:val="22"/>
          <w:szCs w:val="22"/>
        </w:rPr>
      </w:pPr>
      <w:r>
        <w:rPr>
          <w:noProof/>
          <w:sz w:val="22"/>
          <w:szCs w:val="22"/>
        </w:rPr>
        <w:t>Read and approve the previous Member Meeting minutes.</w:t>
      </w:r>
    </w:p>
    <w:p w14:paraId="7863085A" w14:textId="77777777" w:rsidR="003F73D9" w:rsidRPr="00CE7281" w:rsidRDefault="003F73D9" w:rsidP="003F73D9">
      <w:pPr>
        <w:pStyle w:val="ListParagraph"/>
        <w:rPr>
          <w:b/>
          <w:bCs/>
          <w:noProof/>
          <w:sz w:val="22"/>
          <w:szCs w:val="22"/>
        </w:rPr>
      </w:pPr>
    </w:p>
    <w:p w14:paraId="0A445877" w14:textId="77777777" w:rsidR="003F73D9" w:rsidRPr="00CE7281" w:rsidRDefault="003F73D9" w:rsidP="003F73D9">
      <w:pPr>
        <w:pStyle w:val="BodyTextIndent"/>
        <w:numPr>
          <w:ilvl w:val="0"/>
          <w:numId w:val="4"/>
        </w:numPr>
        <w:rPr>
          <w:b/>
          <w:bCs/>
          <w:noProof/>
          <w:sz w:val="22"/>
          <w:szCs w:val="22"/>
        </w:rPr>
      </w:pPr>
      <w:r w:rsidRPr="00CE7281">
        <w:rPr>
          <w:noProof/>
          <w:sz w:val="22"/>
          <w:szCs w:val="22"/>
        </w:rPr>
        <w:t>Update reports</w:t>
      </w:r>
    </w:p>
    <w:p w14:paraId="7B0272C4" w14:textId="77777777" w:rsidR="003F73D9" w:rsidRPr="00CE7281" w:rsidRDefault="003F73D9" w:rsidP="003F73D9">
      <w:pPr>
        <w:pStyle w:val="ListParagraph"/>
        <w:rPr>
          <w:b/>
          <w:bCs/>
          <w:noProof/>
          <w:sz w:val="22"/>
          <w:szCs w:val="22"/>
        </w:rPr>
      </w:pPr>
    </w:p>
    <w:p w14:paraId="27F9C97B" w14:textId="77777777" w:rsidR="003F73D9" w:rsidRPr="00CE7281" w:rsidRDefault="003F73D9" w:rsidP="003F73D9">
      <w:pPr>
        <w:pStyle w:val="BodyTextIndent"/>
        <w:numPr>
          <w:ilvl w:val="1"/>
          <w:numId w:val="1"/>
        </w:numPr>
        <w:rPr>
          <w:b/>
          <w:bCs/>
          <w:noProof/>
          <w:sz w:val="22"/>
          <w:szCs w:val="22"/>
        </w:rPr>
      </w:pPr>
      <w:r w:rsidRPr="00CE7281">
        <w:rPr>
          <w:noProof/>
          <w:sz w:val="22"/>
          <w:szCs w:val="22"/>
        </w:rPr>
        <w:t>Auditor’s report on system finances</w:t>
      </w:r>
    </w:p>
    <w:p w14:paraId="34B34C53" w14:textId="77777777" w:rsidR="003F73D9" w:rsidRPr="00CE7281" w:rsidRDefault="003F73D9" w:rsidP="003F73D9">
      <w:pPr>
        <w:pStyle w:val="BodyTextIndent"/>
        <w:numPr>
          <w:ilvl w:val="1"/>
          <w:numId w:val="1"/>
        </w:numPr>
        <w:rPr>
          <w:b/>
          <w:bCs/>
          <w:noProof/>
          <w:sz w:val="22"/>
          <w:szCs w:val="22"/>
        </w:rPr>
      </w:pPr>
      <w:r w:rsidRPr="00CE7281">
        <w:rPr>
          <w:noProof/>
          <w:sz w:val="22"/>
          <w:szCs w:val="22"/>
        </w:rPr>
        <w:t>Engineer’s report on projects</w:t>
      </w:r>
    </w:p>
    <w:p w14:paraId="5D83E16B" w14:textId="77777777" w:rsidR="003F73D9" w:rsidRPr="00CE7281" w:rsidRDefault="003F73D9" w:rsidP="003F73D9">
      <w:pPr>
        <w:pStyle w:val="BodyTextIndent"/>
        <w:numPr>
          <w:ilvl w:val="1"/>
          <w:numId w:val="1"/>
        </w:numPr>
        <w:rPr>
          <w:b/>
          <w:bCs/>
          <w:noProof/>
          <w:sz w:val="22"/>
          <w:szCs w:val="22"/>
        </w:rPr>
      </w:pPr>
      <w:r w:rsidRPr="00CE7281">
        <w:rPr>
          <w:noProof/>
          <w:sz w:val="22"/>
          <w:szCs w:val="22"/>
        </w:rPr>
        <w:t>Managerial report on the System’s operations</w:t>
      </w:r>
    </w:p>
    <w:p w14:paraId="276BBAD6" w14:textId="77777777" w:rsidR="003F73D9" w:rsidRPr="00CE7281" w:rsidRDefault="003F73D9" w:rsidP="003F73D9">
      <w:pPr>
        <w:pStyle w:val="BodyTextIndent"/>
        <w:rPr>
          <w:noProof/>
          <w:sz w:val="22"/>
          <w:szCs w:val="22"/>
        </w:rPr>
      </w:pPr>
    </w:p>
    <w:p w14:paraId="77DD7E84" w14:textId="0F411233" w:rsidR="003F73D9" w:rsidRPr="00CE7281" w:rsidRDefault="00CE7281" w:rsidP="00CE7281">
      <w:pPr>
        <w:pStyle w:val="BodyTextIndent"/>
        <w:numPr>
          <w:ilvl w:val="0"/>
          <w:numId w:val="4"/>
        </w:numPr>
        <w:rPr>
          <w:noProof/>
          <w:sz w:val="22"/>
          <w:szCs w:val="22"/>
        </w:rPr>
      </w:pPr>
      <w:r w:rsidRPr="00CE7281">
        <w:rPr>
          <w:noProof/>
          <w:sz w:val="22"/>
          <w:szCs w:val="22"/>
        </w:rPr>
        <w:t xml:space="preserve"> Public Forum:  Comments from individuals who signed up to speak, limited to three minutes each.</w:t>
      </w:r>
    </w:p>
    <w:p w14:paraId="074B8924" w14:textId="77777777" w:rsidR="003F73D9" w:rsidRPr="00CE7281" w:rsidRDefault="003F73D9" w:rsidP="003F73D9">
      <w:pPr>
        <w:pStyle w:val="BodyTextIndent"/>
        <w:ind w:left="2160"/>
        <w:rPr>
          <w:noProof/>
          <w:sz w:val="22"/>
          <w:szCs w:val="22"/>
        </w:rPr>
      </w:pPr>
    </w:p>
    <w:p w14:paraId="77D8CEDD" w14:textId="6124300A" w:rsidR="003F73D9" w:rsidRPr="00CE7281" w:rsidRDefault="003F73D9" w:rsidP="00CE7281">
      <w:pPr>
        <w:pStyle w:val="BodyTextIndent"/>
        <w:numPr>
          <w:ilvl w:val="0"/>
          <w:numId w:val="4"/>
        </w:numPr>
        <w:rPr>
          <w:b/>
          <w:bCs/>
          <w:noProof/>
          <w:sz w:val="22"/>
          <w:szCs w:val="22"/>
        </w:rPr>
      </w:pPr>
      <w:r w:rsidRPr="00CE7281">
        <w:rPr>
          <w:noProof/>
          <w:sz w:val="22"/>
          <w:szCs w:val="22"/>
        </w:rPr>
        <w:t>Closing comments by presiding director.</w:t>
      </w:r>
    </w:p>
    <w:p w14:paraId="5384FB9B" w14:textId="77777777" w:rsidR="003F73D9" w:rsidRPr="00CE7281" w:rsidRDefault="003F73D9" w:rsidP="003F73D9">
      <w:pPr>
        <w:pStyle w:val="BodyTextIndent"/>
        <w:ind w:left="2520"/>
        <w:rPr>
          <w:b/>
          <w:bCs/>
          <w:noProof/>
          <w:sz w:val="22"/>
          <w:szCs w:val="22"/>
        </w:rPr>
      </w:pPr>
    </w:p>
    <w:p w14:paraId="2FB544F2" w14:textId="4B3972DD" w:rsidR="003F73D9" w:rsidRPr="00CE7281" w:rsidRDefault="00CE7281" w:rsidP="00CE7281">
      <w:pPr>
        <w:pStyle w:val="BodyTextIndent"/>
        <w:numPr>
          <w:ilvl w:val="0"/>
          <w:numId w:val="4"/>
        </w:numPr>
        <w:rPr>
          <w:b/>
          <w:bCs/>
          <w:noProof/>
          <w:sz w:val="22"/>
          <w:szCs w:val="22"/>
        </w:rPr>
      </w:pPr>
      <w:r w:rsidRPr="00CE7281">
        <w:rPr>
          <w:noProof/>
          <w:sz w:val="22"/>
          <w:szCs w:val="22"/>
        </w:rPr>
        <w:t xml:space="preserve"> The m</w:t>
      </w:r>
      <w:r w:rsidR="003F73D9" w:rsidRPr="00CE7281">
        <w:rPr>
          <w:noProof/>
          <w:sz w:val="22"/>
          <w:szCs w:val="22"/>
        </w:rPr>
        <w:t>eeting is adjourned.</w:t>
      </w:r>
    </w:p>
    <w:p w14:paraId="5822D75F" w14:textId="77777777" w:rsidR="003F73D9" w:rsidRPr="00CE7281" w:rsidRDefault="003F73D9" w:rsidP="003F73D9">
      <w:pPr>
        <w:pStyle w:val="ListParagraph"/>
        <w:rPr>
          <w:b/>
          <w:bCs/>
          <w:noProof/>
          <w:sz w:val="22"/>
          <w:szCs w:val="22"/>
        </w:rPr>
      </w:pPr>
    </w:p>
    <w:p w14:paraId="3F6B375A" w14:textId="3AC83C6E" w:rsidR="00C76756" w:rsidRDefault="003F73D9" w:rsidP="008E6D83">
      <w:pPr>
        <w:pStyle w:val="BodyTextIndent"/>
      </w:pPr>
      <w:r w:rsidRPr="00CE7281">
        <w:rPr>
          <w:noProof/>
          <w:sz w:val="22"/>
          <w:szCs w:val="22"/>
        </w:rPr>
        <w:t xml:space="preserve">After </w:t>
      </w:r>
      <w:r w:rsidR="00CE7281" w:rsidRPr="00CE7281">
        <w:rPr>
          <w:noProof/>
          <w:sz w:val="22"/>
          <w:szCs w:val="22"/>
        </w:rPr>
        <w:t xml:space="preserve">the </w:t>
      </w:r>
      <w:r w:rsidRPr="00CE7281">
        <w:rPr>
          <w:noProof/>
          <w:sz w:val="22"/>
          <w:szCs w:val="22"/>
        </w:rPr>
        <w:t>adjournment of the Member Meeting, the Board of Directors will hold its first business meeting to elect officers from among the Board of Directors; appoint a Credentials Committee for the following year; designate those Directors who have authority to sign checks on the behalf of the Corporation, if not otherwise designated by the Corporation’s Bylaws; and discuss other items as specified in the notice of the Directors Meeting.</w:t>
      </w:r>
    </w:p>
    <w:sectPr w:rsidR="00C767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2732B"/>
    <w:multiLevelType w:val="hybridMultilevel"/>
    <w:tmpl w:val="06C06C2A"/>
    <w:lvl w:ilvl="0" w:tplc="EF70628E">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9782031"/>
    <w:multiLevelType w:val="hybridMultilevel"/>
    <w:tmpl w:val="939E813A"/>
    <w:lvl w:ilvl="0" w:tplc="030C1F2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FA72F9"/>
    <w:multiLevelType w:val="hybridMultilevel"/>
    <w:tmpl w:val="3C40B7F4"/>
    <w:lvl w:ilvl="0" w:tplc="04090011">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2520"/>
        </w:tabs>
        <w:ind w:left="2520" w:hanging="360"/>
      </w:pPr>
      <w:rPr>
        <w:rFont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6DEB2593"/>
    <w:multiLevelType w:val="hybridMultilevel"/>
    <w:tmpl w:val="E40AFDB2"/>
    <w:lvl w:ilvl="0" w:tplc="19CADFDC">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sDA1szCwNDY0NbRQ0lEKTi0uzszPAykwrgUA+7zHZCwAAAA="/>
  </w:docVars>
  <w:rsids>
    <w:rsidRoot w:val="003F73D9"/>
    <w:rsid w:val="000C4CF4"/>
    <w:rsid w:val="0011517E"/>
    <w:rsid w:val="0015029A"/>
    <w:rsid w:val="003F73D9"/>
    <w:rsid w:val="004D287B"/>
    <w:rsid w:val="008E6D83"/>
    <w:rsid w:val="00941CB7"/>
    <w:rsid w:val="00C76756"/>
    <w:rsid w:val="00CE7281"/>
    <w:rsid w:val="00F35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5862E"/>
  <w15:chartTrackingRefBased/>
  <w15:docId w15:val="{0FDE1832-4F9D-42E1-BF64-91E1E0535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F73D9"/>
    <w:pPr>
      <w:spacing w:after="0" w:line="240" w:lineRule="auto"/>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3F73D9"/>
    <w:rPr>
      <w:rFonts w:ascii="Times New Roman" w:eastAsia="Times New Roman" w:hAnsi="Times New Roman" w:cs="Times New Roman"/>
      <w:sz w:val="24"/>
      <w:szCs w:val="20"/>
    </w:rPr>
  </w:style>
  <w:style w:type="paragraph" w:styleId="ListParagraph">
    <w:name w:val="List Paragraph"/>
    <w:basedOn w:val="Normal"/>
    <w:uiPriority w:val="34"/>
    <w:qFormat/>
    <w:rsid w:val="003F73D9"/>
    <w:pPr>
      <w:spacing w:after="0" w:line="240" w:lineRule="auto"/>
      <w:ind w:left="720"/>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9</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dc:creator>
  <cp:keywords/>
  <dc:description/>
  <cp:lastModifiedBy>Amy</cp:lastModifiedBy>
  <cp:revision>5</cp:revision>
  <cp:lastPrinted>2022-01-21T21:50:00Z</cp:lastPrinted>
  <dcterms:created xsi:type="dcterms:W3CDTF">2022-01-20T21:42:00Z</dcterms:created>
  <dcterms:modified xsi:type="dcterms:W3CDTF">2022-02-01T21:27:00Z</dcterms:modified>
</cp:coreProperties>
</file>